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319845" w14:textId="3FF39A8A" w:rsidR="00CC73DE" w:rsidRDefault="00CC73DE" w:rsidP="00CC73DE">
      <w:pPr>
        <w:jc w:val="center"/>
      </w:pPr>
      <w:r w:rsidRPr="00CC73DE">
        <w:rPr>
          <w:noProof/>
        </w:rPr>
        <w:drawing>
          <wp:inline distT="0" distB="0" distL="0" distR="0" wp14:anchorId="3F1A4E10" wp14:editId="094B9263">
            <wp:extent cx="1990725" cy="2333625"/>
            <wp:effectExtent l="0" t="0" r="9525" b="9525"/>
            <wp:docPr id="4198756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61" t="20565" r="40505" b="48899"/>
                    <a:stretch/>
                  </pic:blipFill>
                  <pic:spPr bwMode="auto">
                    <a:xfrm>
                      <a:off x="0" y="0"/>
                      <a:ext cx="19907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7D4DD8" w14:textId="77777777" w:rsidR="00CC73DE" w:rsidRPr="00706838" w:rsidRDefault="00CC73DE" w:rsidP="00CC73DE">
      <w:pPr>
        <w:jc w:val="both"/>
        <w:rPr>
          <w:rFonts w:ascii="Times New Roman" w:hAnsi="Times New Roman" w:cs="Times New Roman"/>
          <w:sz w:val="28"/>
        </w:rPr>
      </w:pPr>
      <w:r w:rsidRPr="00706838">
        <w:rPr>
          <w:rFonts w:ascii="Times New Roman" w:hAnsi="Times New Roman" w:cs="Times New Roman"/>
          <w:b/>
          <w:bCs/>
          <w:sz w:val="28"/>
        </w:rPr>
        <w:t>PhD topic:  Development of a green process for the recovery of metals and conversion of e-waste plastic into oil (chemicals)</w:t>
      </w:r>
    </w:p>
    <w:p w14:paraId="7F792991" w14:textId="538A5A62" w:rsidR="00706838" w:rsidRPr="00706838" w:rsidRDefault="00CC73DE" w:rsidP="00706838">
      <w:pPr>
        <w:jc w:val="both"/>
        <w:rPr>
          <w:rFonts w:ascii="Times New Roman" w:hAnsi="Times New Roman" w:cs="Times New Roman"/>
          <w:sz w:val="28"/>
        </w:rPr>
      </w:pPr>
      <w:r w:rsidRPr="00706838">
        <w:rPr>
          <w:rFonts w:ascii="Times New Roman" w:hAnsi="Times New Roman" w:cs="Times New Roman"/>
          <w:b/>
          <w:bCs/>
          <w:sz w:val="28"/>
        </w:rPr>
        <w:t>Brief intro:</w:t>
      </w:r>
      <w:r w:rsidRPr="00706838">
        <w:rPr>
          <w:rFonts w:ascii="Times New Roman" w:hAnsi="Times New Roman" w:cs="Times New Roman"/>
          <w:sz w:val="28"/>
        </w:rPr>
        <w:t xml:space="preserve"> Amrita is pursuing her PhD from IIT Delhi. She is working on development of green process for the recovery of metals from electronic waste and conversion of e waste plastics into valuable products with different techniques like supercritical fluids, </w:t>
      </w:r>
      <w:r w:rsidR="00706838">
        <w:rPr>
          <w:rFonts w:ascii="Times New Roman" w:hAnsi="Times New Roman" w:cs="Times New Roman"/>
          <w:sz w:val="28"/>
        </w:rPr>
        <w:t>h</w:t>
      </w:r>
      <w:r w:rsidRPr="00706838">
        <w:rPr>
          <w:rFonts w:ascii="Times New Roman" w:hAnsi="Times New Roman" w:cs="Times New Roman"/>
          <w:sz w:val="28"/>
        </w:rPr>
        <w:t xml:space="preserve">ydrometallurgy, </w:t>
      </w:r>
      <w:r w:rsidR="00706838">
        <w:rPr>
          <w:rFonts w:ascii="Times New Roman" w:hAnsi="Times New Roman" w:cs="Times New Roman"/>
          <w:sz w:val="28"/>
        </w:rPr>
        <w:t>a</w:t>
      </w:r>
      <w:r w:rsidRPr="00706838">
        <w:rPr>
          <w:rFonts w:ascii="Times New Roman" w:hAnsi="Times New Roman" w:cs="Times New Roman"/>
          <w:sz w:val="28"/>
        </w:rPr>
        <w:t xml:space="preserve">dsorption and others. </w:t>
      </w:r>
      <w:r w:rsidR="00706838">
        <w:rPr>
          <w:rFonts w:ascii="Times New Roman" w:hAnsi="Times New Roman" w:cs="Times New Roman"/>
          <w:sz w:val="28"/>
        </w:rPr>
        <w:t>Her background is chemical engineering and s</w:t>
      </w:r>
      <w:r w:rsidR="00706838" w:rsidRPr="00706838">
        <w:rPr>
          <w:rFonts w:ascii="Times New Roman" w:hAnsi="Times New Roman" w:cs="Times New Roman"/>
          <w:sz w:val="28"/>
        </w:rPr>
        <w:t>he is skilled in metal extraction, plastic decomposition, experimental design, and several research techniques.</w:t>
      </w:r>
    </w:p>
    <w:p w14:paraId="483EDDA4" w14:textId="77777777" w:rsidR="00006FF5" w:rsidRDefault="00CC73DE" w:rsidP="00CC73DE">
      <w:pPr>
        <w:jc w:val="both"/>
        <w:rPr>
          <w:rFonts w:ascii="Times New Roman" w:hAnsi="Times New Roman" w:cs="Times New Roman"/>
          <w:sz w:val="28"/>
        </w:rPr>
      </w:pPr>
      <w:r w:rsidRPr="00706838">
        <w:rPr>
          <w:rFonts w:ascii="Times New Roman" w:hAnsi="Times New Roman" w:cs="Times New Roman"/>
          <w:sz w:val="28"/>
        </w:rPr>
        <w:t>She is jointly supervised by Prof. Vivek Kumar, Prof.K.K.Pant, and Prof.S.N.Naik.</w:t>
      </w:r>
    </w:p>
    <w:p w14:paraId="580A09DF" w14:textId="77777777" w:rsidR="00006FF5" w:rsidRPr="00006FF5" w:rsidRDefault="00006FF5" w:rsidP="00CC73DE">
      <w:pPr>
        <w:jc w:val="both"/>
        <w:rPr>
          <w:rFonts w:ascii="Times New Roman" w:hAnsi="Times New Roman" w:cs="Times New Roman"/>
          <w:b/>
          <w:bCs/>
          <w:sz w:val="28"/>
        </w:rPr>
      </w:pPr>
      <w:r w:rsidRPr="00006FF5">
        <w:rPr>
          <w:rFonts w:ascii="Times New Roman" w:hAnsi="Times New Roman" w:cs="Times New Roman"/>
          <w:b/>
          <w:bCs/>
          <w:sz w:val="28"/>
        </w:rPr>
        <w:t xml:space="preserve">Google scholar: </w:t>
      </w:r>
    </w:p>
    <w:p w14:paraId="046D75A2" w14:textId="79192700" w:rsidR="00006FF5" w:rsidRDefault="00000000" w:rsidP="00CC73DE">
      <w:pPr>
        <w:jc w:val="both"/>
        <w:rPr>
          <w:rFonts w:ascii="Times New Roman" w:hAnsi="Times New Roman" w:cs="Times New Roman"/>
          <w:sz w:val="28"/>
        </w:rPr>
      </w:pPr>
      <w:hyperlink r:id="rId5" w:history="1">
        <w:r w:rsidR="00006FF5" w:rsidRPr="00450691">
          <w:rPr>
            <w:rStyle w:val="Hyperlink"/>
            <w:rFonts w:ascii="Times New Roman" w:hAnsi="Times New Roman" w:cs="Times New Roman"/>
            <w:sz w:val="28"/>
          </w:rPr>
          <w:t>https://scholar.google.co.in/citations?user=qMAVC_oAAAAJ&amp;hl=en&amp;oi=ao</w:t>
        </w:r>
      </w:hyperlink>
    </w:p>
    <w:p w14:paraId="51CC4B90" w14:textId="0D12ADE0" w:rsidR="00006FF5" w:rsidRDefault="00006FF5" w:rsidP="00CC73DE">
      <w:pPr>
        <w:jc w:val="both"/>
        <w:rPr>
          <w:rFonts w:ascii="Times New Roman" w:hAnsi="Times New Roman" w:cs="Times New Roman"/>
          <w:sz w:val="28"/>
        </w:rPr>
      </w:pPr>
      <w:r w:rsidRPr="00006FF5">
        <w:rPr>
          <w:rFonts w:ascii="Times New Roman" w:hAnsi="Times New Roman" w:cs="Times New Roman"/>
          <w:b/>
          <w:bCs/>
          <w:sz w:val="28"/>
        </w:rPr>
        <w:t>LinkedIn:</w:t>
      </w:r>
      <w:r>
        <w:rPr>
          <w:rFonts w:ascii="Times New Roman" w:hAnsi="Times New Roman" w:cs="Times New Roman"/>
          <w:sz w:val="28"/>
        </w:rPr>
        <w:t xml:space="preserve"> </w:t>
      </w:r>
      <w:hyperlink r:id="rId6" w:history="1">
        <w:r w:rsidRPr="00450691">
          <w:rPr>
            <w:rStyle w:val="Hyperlink"/>
            <w:rFonts w:ascii="Times New Roman" w:hAnsi="Times New Roman" w:cs="Times New Roman"/>
            <w:sz w:val="28"/>
          </w:rPr>
          <w:t>https://www.linkedin.com/in/amrita-preetam-385705a3/</w:t>
        </w:r>
      </w:hyperlink>
    </w:p>
    <w:p w14:paraId="4994CC55" w14:textId="4E0C880D" w:rsidR="00CC73DE" w:rsidRPr="00CC73DE" w:rsidRDefault="00CC73DE" w:rsidP="00CC73DE">
      <w:pPr>
        <w:jc w:val="both"/>
        <w:rPr>
          <w:rFonts w:ascii="Times New Roman" w:hAnsi="Times New Roman" w:cs="Times New Roman"/>
          <w:sz w:val="28"/>
        </w:rPr>
      </w:pPr>
      <w:r w:rsidRPr="00706838">
        <w:rPr>
          <w:rFonts w:ascii="Times New Roman" w:hAnsi="Times New Roman" w:cs="Times New Roman"/>
          <w:sz w:val="28"/>
        </w:rPr>
        <w:br/>
      </w:r>
    </w:p>
    <w:p w14:paraId="18089C15" w14:textId="77777777" w:rsidR="00DC3C17" w:rsidRDefault="00DC3C17"/>
    <w:sectPr w:rsidR="00DC3C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MzayNLY0tbQwMTdT0lEKTi0uzszPAykwqgUA2WS87ywAAAA="/>
  </w:docVars>
  <w:rsids>
    <w:rsidRoot w:val="00CC73DE"/>
    <w:rsid w:val="00006FF5"/>
    <w:rsid w:val="00026931"/>
    <w:rsid w:val="00156A7F"/>
    <w:rsid w:val="003D132B"/>
    <w:rsid w:val="004F24B4"/>
    <w:rsid w:val="005817E6"/>
    <w:rsid w:val="00706838"/>
    <w:rsid w:val="00895B72"/>
    <w:rsid w:val="00CC73DE"/>
    <w:rsid w:val="00DC3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46A40"/>
  <w15:chartTrackingRefBased/>
  <w15:docId w15:val="{A6538F5C-2804-437D-B2EB-0EB85E6EC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6F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6F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28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inkedin.com/in/amrita-preetam-385705a3/" TargetMode="External"/><Relationship Id="rId5" Type="http://schemas.openxmlformats.org/officeDocument/2006/relationships/hyperlink" Target="https://scholar.google.co.in/citations?user=qMAVC_oAAAAJ&amp;hl=en&amp;oi=ao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a Preetam</dc:creator>
  <cp:keywords/>
  <dc:description/>
  <cp:lastModifiedBy>Mansi Sharma</cp:lastModifiedBy>
  <cp:revision>2</cp:revision>
  <dcterms:created xsi:type="dcterms:W3CDTF">2024-06-07T07:27:00Z</dcterms:created>
  <dcterms:modified xsi:type="dcterms:W3CDTF">2024-06-07T07:27:00Z</dcterms:modified>
</cp:coreProperties>
</file>